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andon Dick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nd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ck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6 South Seminary Avenu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andon.p.dick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9178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clan Dick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ige Dick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